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Chile</w:t>
      </w:r>
      <w:r>
        <w:t xml:space="preserve"> </w:t>
      </w:r>
      <w:r>
        <w:t xml:space="preserve">Santiago</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Santiago, Chil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Santiago, Chile</w:t>
      </w:r>
    </w:p>
    <w:bookmarkStart w:id="20" w:name="X0362aff191f1f6c9a3b952065d72ae95a579279"/>
    <w:p>
      <w:pPr>
        <w:pStyle w:val="Heading2"/>
      </w:pPr>
      <w:r>
        <w:t xml:space="preserve">Subject: Application for Software Engineer Internship Position</w:t>
      </w:r>
    </w:p>
    <w:p>
      <w:pPr>
        <w:pStyle w:val="FirstParagraph"/>
      </w:pPr>
      <w:r>
        <w:t xml:space="preserve">Dear Hiring Team,</w:t>
      </w:r>
    </w:p>
    <w:p>
      <w:pPr>
        <w:pStyle w:val="BodyText"/>
      </w:pPr>
      <w:r>
        <w:t xml:space="preserve">I am writing to express my enthusiastic interest in the Software Engineer Internship position at [Company Name], as advertised on LinkedIn/your careers page. As a highly motivated computer science student at Universidad Católica de Chile with a passion for building scalable applications and solving complex technical challenges, I am eager to contribute my skills within Santiago's dynamic technology ecosystem. This</w:t>
      </w:r>
      <w:r>
        <w:t xml:space="preserve"> </w:t>
      </w:r>
      <w:r>
        <w:rPr>
          <w:bCs/>
          <w:b/>
        </w:rPr>
        <w:t xml:space="preserve">Internship Application Letter</w:t>
      </w:r>
      <w:r>
        <w:t xml:space="preserve"> </w:t>
      </w:r>
      <w:r>
        <w:t xml:space="preserve">serves as my formal submission for the Software Engineer internship opportunity in</w:t>
      </w:r>
      <w:r>
        <w:t xml:space="preserve"> </w:t>
      </w:r>
      <w:r>
        <w:rPr>
          <w:bCs/>
          <w:b/>
        </w:rPr>
        <w:t xml:space="preserve">Chile Santiago</w:t>
      </w:r>
      <w:r>
        <w:t xml:space="preserve">, where I am deeply committed to growing both professionally and culturally within your esteemed organization.</w:t>
      </w:r>
    </w:p>
    <w:p>
      <w:pPr>
        <w:pStyle w:val="BodyText"/>
      </w:pPr>
      <w:r>
        <w:t xml:space="preserve">Santiago represents more than just a location for me—it is the heart of Chile's rapidly evolving tech innovation corridor. Having lived and studied in Santiago for the past three years, I have witnessed firsthand how the city's vibrant startup scene, supported by institutions like Parque Tecnológico de la Universidad Católica and initiatives such as ChileDev, creates unparalleled opportunities for emerging technologists. My academic focus on full-stack development with Python, Java, and React aligns precisely with the technical demands of modern</w:t>
      </w:r>
      <w:r>
        <w:t xml:space="preserve"> </w:t>
      </w:r>
      <w:r>
        <w:rPr>
          <w:bCs/>
          <w:b/>
        </w:rPr>
        <w:t xml:space="preserve">Software Engineer</w:t>
      </w:r>
      <w:r>
        <w:t xml:space="preserve"> </w:t>
      </w:r>
      <w:r>
        <w:t xml:space="preserve">roles at forward-thinking companies in Santiago. I am particularly drawn to [Company Name]'s work in [mention specific project/product if known], as it reflects the kind of impactful technology that excites me about contributing to Chile Santiago's digital transformation.</w:t>
      </w:r>
    </w:p>
    <w:p>
      <w:pPr>
        <w:pStyle w:val="BodyText"/>
      </w:pPr>
      <w:r>
        <w:t xml:space="preserve">Throughout my academic journey at Universidad Católica, I have immersed myself in projects that mirror real-world software engineering challenges. In my recent capstone project, I designed a responsive e-commerce platform using Spring Boot and React, implementing CI/CD pipelines with GitHub Actions to ensure seamless deployment. This experience taught me the importance of agile methodologies—a core practice within Santiago's tech companies—and how collaborative coding through Git enhances team productivity. Additionally, I contributed to a university-led initiative developing an open-source tool for local NGOs to manage resource distribution during community crises, which required both technical precision and deep user empathy—skills I am eager to apply in a professional setting.</w:t>
      </w:r>
    </w:p>
    <w:p>
      <w:pPr>
        <w:pStyle w:val="BodyText"/>
      </w:pPr>
      <w:r>
        <w:t xml:space="preserve">What sets my approach apart is my cultural fluency within Chile Santiago's professional landscape. While I maintain strong technical abilities, I actively engage with the local tech community: attending monthly meetups at Santiago's TechHub, participating in hackathons like those hosted by Innovate Chile, and collaborating with peers from diverse backgrounds across the city. This immersion has taught me that successful software development in Chile Santiago requires not just coding excellence but also understanding regional user behaviors and business contexts—such as optimizing applications for low-bandwidth environments common in certain parts of the country or incorporating Spanish language support with cultural nuance. My intermediate Spanish proficiency (with active study to reach native fluency) ensures I can communicate effectively within your Santiago team while respecting local professional norms.</w:t>
      </w:r>
    </w:p>
    <w:p>
      <w:pPr>
        <w:pStyle w:val="BodyText"/>
      </w:pPr>
      <w:r>
        <w:t xml:space="preserve">I have meticulously researched [Company Name]'s technical stack and development philosophy, noting your adoption of microservices architecture and commitment to cloud-native solutions on AWS—a technology paradigm growing rapidly across Chile Santiago's enterprise sector. My internship at [Previous Internship/Project] honed my ability to quickly learn new frameworks, as evidenced by my rapid proficiency with Node.js during a 12-week project. I am confident I can contribute immediately to your team through tasks like debugging legacy code, developing RESTful APIs, or participating in sprint planning—activities central to the</w:t>
      </w:r>
      <w:r>
        <w:t xml:space="preserve"> </w:t>
      </w:r>
      <w:r>
        <w:rPr>
          <w:bCs/>
          <w:b/>
        </w:rPr>
        <w:t xml:space="preserve">Software Engineer</w:t>
      </w:r>
      <w:r>
        <w:t xml:space="preserve"> </w:t>
      </w:r>
      <w:r>
        <w:t xml:space="preserve">internship role you offer. My GitHub repository (linked below) showcases several Santiago-relevant projects, including a logistics optimization tool for local delivery services that reduced hypothetical routing times by 27%.</w:t>
      </w:r>
    </w:p>
    <w:p>
      <w:pPr>
        <w:pStyle w:val="BodyText"/>
      </w:pPr>
      <w:r>
        <w:t xml:space="preserve">Chile Santiago's tech ecosystem is uniquely positioned at the intersection of Latin American innovation and global standards, and I am eager to become part of this momentum. Unlike generic internship applications, my approach is deeply rooted in Santiago-specific context: understanding that local challenges require tailored solutions (e.g., mobile-first design for our region's high smartphone penetration), appreciating Chile's growing focus on ethical AI development, and recognizing the value of networking within organizations like Chile Tech Association. I view this</w:t>
      </w:r>
      <w:r>
        <w:t xml:space="preserve"> </w:t>
      </w:r>
      <w:r>
        <w:rPr>
          <w:bCs/>
          <w:b/>
        </w:rPr>
        <w:t xml:space="preserve">Internship Application Letter</w:t>
      </w:r>
      <w:r>
        <w:t xml:space="preserve"> </w:t>
      </w:r>
      <w:r>
        <w:t xml:space="preserve">not merely as a formality but as a commitment to becoming an integrated member of your Santiago team.</w:t>
      </w:r>
    </w:p>
    <w:p>
      <w:pPr>
        <w:pStyle w:val="BodyText"/>
      </w:pPr>
      <w:r>
        <w:t xml:space="preserve">I would be honored to discuss how my technical skills, cultural awareness, and dedication to collaborative problem-solving can support [Company Name]'s mission. I have attached my resume for your review and am available for an interview at your earliest convenience. Thank you for considering my application; I look forward to the possibility of contributing to Chile Santiago's next chapter of technological advancement as a Software Engineer Intern.</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Chile Santiago</dc:title>
  <dc:creator/>
  <dc:language>en</dc:language>
  <cp:keywords/>
  <dcterms:created xsi:type="dcterms:W3CDTF">2026-04-22T22:18:27Z</dcterms:created>
  <dcterms:modified xsi:type="dcterms:W3CDTF">2026-04-22T22:18:27Z</dcterms:modified>
</cp:coreProperties>
</file>

<file path=docProps/custom.xml><?xml version="1.0" encoding="utf-8"?>
<Properties xmlns="http://schemas.openxmlformats.org/officeDocument/2006/custom-properties" xmlns:vt="http://schemas.openxmlformats.org/officeDocument/2006/docPropsVTypes"/>
</file>